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CC970" w14:textId="77777777" w:rsidR="008A480D" w:rsidRPr="00535C0F" w:rsidRDefault="008A480D" w:rsidP="008A48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9625181"/>
      <w:r w:rsidRPr="00535C0F">
        <w:rPr>
          <w:rFonts w:ascii="Times New Roman" w:hAnsi="Times New Roman" w:cs="Times New Roman"/>
          <w:b/>
          <w:bCs/>
          <w:sz w:val="24"/>
          <w:szCs w:val="24"/>
        </w:rPr>
        <w:t>MANAV RACHNA UNIVERSITY, FARIDABAD</w:t>
      </w:r>
    </w:p>
    <w:p w14:paraId="62A8BCA8" w14:textId="77777777" w:rsidR="008A480D" w:rsidRDefault="008A480D" w:rsidP="008A48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5C0F">
        <w:rPr>
          <w:rFonts w:ascii="Times New Roman" w:hAnsi="Times New Roman" w:cs="Times New Roman"/>
          <w:b/>
          <w:bCs/>
          <w:sz w:val="24"/>
          <w:szCs w:val="24"/>
        </w:rPr>
        <w:t>Department of Computer Science &amp; Technology</w:t>
      </w:r>
    </w:p>
    <w:p w14:paraId="7E5A533E" w14:textId="77777777" w:rsidR="008A480D" w:rsidRPr="00632092" w:rsidRDefault="008A480D" w:rsidP="008A480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500"/>
      </w:tblGrid>
      <w:tr w:rsidR="008A480D" w14:paraId="30FC82D7" w14:textId="77777777" w:rsidTr="009A6FE7">
        <w:tc>
          <w:tcPr>
            <w:tcW w:w="6516" w:type="dxa"/>
          </w:tcPr>
          <w:p w14:paraId="6A386609" w14:textId="77777777" w:rsidR="008A480D" w:rsidRPr="00535C0F" w:rsidRDefault="008A480D" w:rsidP="009A6F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: B. Tech</w:t>
            </w:r>
          </w:p>
        </w:tc>
        <w:tc>
          <w:tcPr>
            <w:tcW w:w="2500" w:type="dxa"/>
          </w:tcPr>
          <w:p w14:paraId="10AF527F" w14:textId="77777777" w:rsidR="008A480D" w:rsidRPr="00535C0F" w:rsidRDefault="008A480D" w:rsidP="009A6FE7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: VI</w:t>
            </w:r>
          </w:p>
        </w:tc>
      </w:tr>
      <w:tr w:rsidR="008A480D" w14:paraId="15DDE82B" w14:textId="77777777" w:rsidTr="009A6FE7">
        <w:tc>
          <w:tcPr>
            <w:tcW w:w="6516" w:type="dxa"/>
          </w:tcPr>
          <w:p w14:paraId="62344E7E" w14:textId="77777777" w:rsidR="008A480D" w:rsidRPr="00535C0F" w:rsidRDefault="008A480D" w:rsidP="009A6F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dxa"/>
          </w:tcPr>
          <w:p w14:paraId="0BB41031" w14:textId="77777777" w:rsidR="008A480D" w:rsidRPr="00535C0F" w:rsidRDefault="008A480D" w:rsidP="009A6FE7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ject: R Programming</w:t>
            </w:r>
          </w:p>
        </w:tc>
      </w:tr>
      <w:tr w:rsidR="008A480D" w14:paraId="66217800" w14:textId="77777777" w:rsidTr="009A6FE7">
        <w:tc>
          <w:tcPr>
            <w:tcW w:w="6516" w:type="dxa"/>
          </w:tcPr>
          <w:p w14:paraId="7D206E38" w14:textId="77777777" w:rsidR="008A480D" w:rsidRPr="00140599" w:rsidRDefault="008A480D" w:rsidP="009A6FE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T Level Covered: BT1, BT2, BT3</w:t>
            </w:r>
          </w:p>
          <w:p w14:paraId="603147D0" w14:textId="77777777" w:rsidR="008A480D" w:rsidRPr="00677FAA" w:rsidRDefault="008A480D" w:rsidP="009A6FE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sz w:val="20"/>
                <w:szCs w:val="20"/>
              </w:rPr>
              <w:t>BT1- Knowledge; BT2-Comprehension; BT3-Applications</w:t>
            </w:r>
          </w:p>
        </w:tc>
        <w:tc>
          <w:tcPr>
            <w:tcW w:w="2500" w:type="dxa"/>
          </w:tcPr>
          <w:p w14:paraId="5D9CDEF0" w14:textId="77777777" w:rsidR="008A480D" w:rsidRPr="00535C0F" w:rsidRDefault="008A480D" w:rsidP="009A6FE7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480D" w14:paraId="5B153C35" w14:textId="77777777" w:rsidTr="009A6FE7">
        <w:tc>
          <w:tcPr>
            <w:tcW w:w="6516" w:type="dxa"/>
          </w:tcPr>
          <w:p w14:paraId="2D057789" w14:textId="77777777" w:rsidR="008A480D" w:rsidRDefault="008A480D" w:rsidP="009A6FE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Outcome (CO): CO1</w:t>
            </w:r>
          </w:p>
          <w:p w14:paraId="45C78CF3" w14:textId="77777777" w:rsidR="008A480D" w:rsidRPr="00140599" w:rsidRDefault="008A480D" w:rsidP="009A6FE7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1: </w:t>
            </w:r>
            <w:r w:rsidRPr="00140599">
              <w:rPr>
                <w:rFonts w:ascii="Times New Roman" w:hAnsi="Times New Roman" w:cs="Times New Roman"/>
                <w:sz w:val="20"/>
              </w:rPr>
              <w:t>Define the basics of R programming concepts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140599">
              <w:rPr>
                <w:rFonts w:ascii="Times New Roman" w:hAnsi="Times New Roman" w:cs="Times New Roman"/>
                <w:sz w:val="20"/>
              </w:rPr>
              <w:t>and Business Analytics</w:t>
            </w:r>
          </w:p>
        </w:tc>
        <w:tc>
          <w:tcPr>
            <w:tcW w:w="2500" w:type="dxa"/>
          </w:tcPr>
          <w:p w14:paraId="13771960" w14:textId="77777777" w:rsidR="008A480D" w:rsidRPr="00535C0F" w:rsidRDefault="008A480D" w:rsidP="009A6FE7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bookmarkEnd w:id="0"/>
    <w:p w14:paraId="4C71C13A" w14:textId="565C4D5F" w:rsidR="008A480D" w:rsidRDefault="00A07EE6" w:rsidP="00A07EE6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b/Workshop: 3</w:t>
      </w:r>
    </w:p>
    <w:p w14:paraId="51C99E20" w14:textId="78D1514E" w:rsidR="008A480D" w:rsidRPr="008A480D" w:rsidRDefault="008A480D" w:rsidP="008A480D">
      <w:pPr>
        <w:tabs>
          <w:tab w:val="center" w:pos="1402"/>
          <w:tab w:val="right" w:pos="2905"/>
        </w:tabs>
        <w:spacing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b:</w:t>
      </w:r>
      <w:r w:rsidR="0053732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8A480D">
        <w:rPr>
          <w:rFonts w:ascii="Times New Roman" w:hAnsi="Times New Roman" w:cs="Times New Roman"/>
        </w:rPr>
        <w:t>Introduction to operators, loops, decision making, matrices, classes &amp; objects, data frames.</w:t>
      </w:r>
    </w:p>
    <w:p w14:paraId="648E5E4E" w14:textId="3EC41415" w:rsidR="008A480D" w:rsidRDefault="008A480D" w:rsidP="008A480D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990FA94" w14:textId="2E3543AB" w:rsidR="00D904FE" w:rsidRPr="00D904FE" w:rsidRDefault="00D904FE" w:rsidP="00D904F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904FE">
        <w:rPr>
          <w:rFonts w:ascii="Times New Roman" w:hAnsi="Times New Roman" w:cs="Times New Roman"/>
          <w:b/>
          <w:sz w:val="24"/>
          <w:szCs w:val="24"/>
          <w:u w:val="single"/>
        </w:rPr>
        <w:t>Operators &amp; LOOPS</w:t>
      </w:r>
    </w:p>
    <w:p w14:paraId="59E9E6DE" w14:textId="2AF3A742" w:rsidR="00D904FE" w:rsidRPr="00D904FE" w:rsidRDefault="00D904FE" w:rsidP="0028608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>Create Two vectors. Apply following operations</w:t>
      </w:r>
      <w:r>
        <w:rPr>
          <w:rFonts w:ascii="Times New Roman" w:hAnsi="Times New Roman" w:cs="Times New Roman"/>
        </w:rPr>
        <w:t>:</w:t>
      </w:r>
    </w:p>
    <w:p w14:paraId="7D4AAA16" w14:textId="31825920" w:rsidR="00D904FE" w:rsidRPr="00D904FE" w:rsidRDefault="00BF3F9E" w:rsidP="00286081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D904FE" w:rsidRPr="00D904FE">
        <w:rPr>
          <w:rFonts w:ascii="Times New Roman" w:hAnsi="Times New Roman" w:cs="Times New Roman"/>
        </w:rPr>
        <w:t>V&lt;-</w:t>
      </w:r>
      <w:proofErr w:type="gramStart"/>
      <w:r w:rsidR="00D904FE" w:rsidRPr="00D904FE">
        <w:rPr>
          <w:rFonts w:ascii="Times New Roman" w:hAnsi="Times New Roman" w:cs="Times New Roman"/>
        </w:rPr>
        <w:t>c(</w:t>
      </w:r>
      <w:proofErr w:type="gramEnd"/>
      <w:r w:rsidR="00D904FE" w:rsidRPr="00D904FE">
        <w:rPr>
          <w:rFonts w:ascii="Times New Roman" w:hAnsi="Times New Roman" w:cs="Times New Roman"/>
        </w:rPr>
        <w:t>2,3,4,5,6)</w:t>
      </w:r>
    </w:p>
    <w:p w14:paraId="304407AB" w14:textId="65EAF5D2" w:rsidR="00D904FE" w:rsidRPr="00D904FE" w:rsidRDefault="00BF3F9E" w:rsidP="00286081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D904FE" w:rsidRPr="00D904FE">
        <w:rPr>
          <w:rFonts w:ascii="Times New Roman" w:hAnsi="Times New Roman" w:cs="Times New Roman"/>
        </w:rPr>
        <w:t>T&lt;-</w:t>
      </w:r>
      <w:proofErr w:type="gramStart"/>
      <w:r w:rsidR="00D904FE" w:rsidRPr="00D904FE">
        <w:rPr>
          <w:rFonts w:ascii="Times New Roman" w:hAnsi="Times New Roman" w:cs="Times New Roman"/>
        </w:rPr>
        <w:t>c(</w:t>
      </w:r>
      <w:proofErr w:type="gramEnd"/>
      <w:r w:rsidR="00D904FE" w:rsidRPr="00D904FE">
        <w:rPr>
          <w:rFonts w:ascii="Times New Roman" w:hAnsi="Times New Roman" w:cs="Times New Roman"/>
        </w:rPr>
        <w:t>5,6,7,8,9)</w:t>
      </w:r>
    </w:p>
    <w:p w14:paraId="3CE6FB4B" w14:textId="52206114" w:rsidR="00D904FE" w:rsidRPr="00D904FE" w:rsidRDefault="00D904FE" w:rsidP="00286081">
      <w:pPr>
        <w:spacing w:after="0" w:line="240" w:lineRule="auto"/>
        <w:ind w:firstLine="720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a) </w:t>
      </w:r>
      <w:r w:rsidRPr="00D904FE">
        <w:rPr>
          <w:rFonts w:ascii="Times New Roman" w:hAnsi="Times New Roman" w:cs="Times New Roman"/>
        </w:rPr>
        <w:tab/>
        <w:t>Arithmetic; b)</w:t>
      </w:r>
      <w:r w:rsidRPr="00D904FE">
        <w:rPr>
          <w:rFonts w:ascii="Times New Roman" w:hAnsi="Times New Roman" w:cs="Times New Roman"/>
        </w:rPr>
        <w:tab/>
        <w:t>Relational; c)</w:t>
      </w:r>
      <w:r w:rsidRPr="00D904FE">
        <w:rPr>
          <w:rFonts w:ascii="Times New Roman" w:hAnsi="Times New Roman" w:cs="Times New Roman"/>
        </w:rPr>
        <w:tab/>
        <w:t>Logical</w:t>
      </w:r>
    </w:p>
    <w:p w14:paraId="77DE1A3F" w14:textId="77777777" w:rsidR="00D904FE" w:rsidRPr="00D904FE" w:rsidRDefault="00D904FE" w:rsidP="00286081">
      <w:p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     2.</w:t>
      </w:r>
      <w:r w:rsidRPr="00D904FE">
        <w:rPr>
          <w:rFonts w:ascii="Times New Roman" w:hAnsi="Times New Roman" w:cs="Times New Roman"/>
        </w:rPr>
        <w:tab/>
        <w:t>Write code in R to find greatest of two numbers</w:t>
      </w:r>
    </w:p>
    <w:p w14:paraId="1EA1CEF0" w14:textId="77777777" w:rsidR="00D904FE" w:rsidRPr="00D904FE" w:rsidRDefault="00D904FE" w:rsidP="00286081">
      <w:p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     3.</w:t>
      </w:r>
      <w:r w:rsidRPr="00D904FE">
        <w:rPr>
          <w:rFonts w:ascii="Times New Roman" w:hAnsi="Times New Roman" w:cs="Times New Roman"/>
        </w:rPr>
        <w:tab/>
        <w:t>WAP to find factorial of a number</w:t>
      </w:r>
    </w:p>
    <w:p w14:paraId="408C7DF7" w14:textId="46AC8D7C" w:rsidR="00D904FE" w:rsidRPr="00D904FE" w:rsidRDefault="00D904FE" w:rsidP="00286081">
      <w:p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     4.</w:t>
      </w:r>
      <w:r w:rsidRPr="00D904FE">
        <w:rPr>
          <w:rFonts w:ascii="Times New Roman" w:hAnsi="Times New Roman" w:cs="Times New Roman"/>
        </w:rPr>
        <w:tab/>
        <w:t>WAP to demonstrate the use of switch in R</w:t>
      </w:r>
    </w:p>
    <w:p w14:paraId="68C95015" w14:textId="329DF2A8" w:rsidR="00D904FE" w:rsidRPr="00D904FE" w:rsidRDefault="00D904FE" w:rsidP="00286081">
      <w:p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     5.</w:t>
      </w:r>
      <w:r w:rsidRPr="00D904FE">
        <w:rPr>
          <w:rFonts w:ascii="Times New Roman" w:hAnsi="Times New Roman" w:cs="Times New Roman"/>
        </w:rPr>
        <w:tab/>
        <w:t xml:space="preserve">WAP for </w:t>
      </w:r>
      <w:proofErr w:type="spellStart"/>
      <w:r w:rsidRPr="00D904FE">
        <w:rPr>
          <w:rFonts w:ascii="Times New Roman" w:hAnsi="Times New Roman" w:cs="Times New Roman"/>
        </w:rPr>
        <w:t>fibonacci</w:t>
      </w:r>
      <w:proofErr w:type="spellEnd"/>
      <w:r w:rsidRPr="00D904FE">
        <w:rPr>
          <w:rFonts w:ascii="Times New Roman" w:hAnsi="Times New Roman" w:cs="Times New Roman"/>
        </w:rPr>
        <w:t xml:space="preserve"> series using while loop in R</w:t>
      </w:r>
    </w:p>
    <w:p w14:paraId="659C7C36" w14:textId="11612E0D" w:rsidR="008C1BFC" w:rsidRPr="00185AA5" w:rsidRDefault="00D904FE" w:rsidP="00185AA5">
      <w:pPr>
        <w:spacing w:after="0" w:line="240" w:lineRule="auto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     6. </w:t>
      </w:r>
      <w:r w:rsidRPr="00D904FE">
        <w:rPr>
          <w:rFonts w:ascii="Times New Roman" w:hAnsi="Times New Roman" w:cs="Times New Roman"/>
        </w:rPr>
        <w:tab/>
      </w:r>
      <w:r w:rsidRPr="00D904FE">
        <w:rPr>
          <w:rStyle w:val="com"/>
          <w:rFonts w:ascii="Times New Roman" w:hAnsi="Times New Roman" w:cs="Times New Roman"/>
        </w:rPr>
        <w:t>Create a function to print squares of numbers in sequence</w:t>
      </w:r>
      <w:r w:rsidRPr="00D904FE">
        <w:rPr>
          <w:rStyle w:val="com"/>
          <w:rFonts w:ascii="Times New Roman" w:hAnsi="Times New Roman" w:cs="Times New Roman"/>
          <w:color w:val="880000"/>
        </w:rPr>
        <w:t>.</w:t>
      </w:r>
    </w:p>
    <w:p w14:paraId="6BF34C53" w14:textId="06FAFBDA" w:rsidR="00D904FE" w:rsidRPr="00D904FE" w:rsidRDefault="00D904FE" w:rsidP="00D904F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904FE">
        <w:rPr>
          <w:rFonts w:ascii="Times New Roman" w:hAnsi="Times New Roman" w:cs="Times New Roman"/>
          <w:b/>
          <w:bCs/>
          <w:sz w:val="24"/>
          <w:szCs w:val="24"/>
          <w:u w:val="single"/>
        </w:rPr>
        <w:t>Matrices</w:t>
      </w:r>
    </w:p>
    <w:p w14:paraId="6FC40A1B" w14:textId="77777777" w:rsidR="00D904FE" w:rsidRPr="00D904FE" w:rsidRDefault="00D904FE" w:rsidP="00D904F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</w:rPr>
        <w:t xml:space="preserve"> C</w:t>
      </w:r>
      <w:r w:rsidRPr="00D904FE">
        <w:rPr>
          <w:rFonts w:ascii="Times New Roman" w:hAnsi="Times New Roman" w:cs="Times New Roman"/>
          <w:bCs/>
        </w:rPr>
        <w:t xml:space="preserve">reate the following two matrices and do the indicated matrix multiplication.      </w:t>
      </w:r>
    </w:p>
    <w:p w14:paraId="4EC494AF" w14:textId="56CC9BD8" w:rsidR="00D904FE" w:rsidRPr="00D904FE" w:rsidRDefault="00D904FE" w:rsidP="008C1BFC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       </w:t>
      </w:r>
      <w:r w:rsidRPr="00D904FE">
        <w:rPr>
          <w:rFonts w:ascii="Times New Roman" w:hAnsi="Times New Roman" w:cs="Times New Roman"/>
          <w:b/>
          <w:bCs/>
          <w:position w:val="-50"/>
        </w:rPr>
        <w:object w:dxaOrig="4140" w:dyaOrig="1120" w14:anchorId="5E2FD4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56.4pt" o:ole="">
            <v:imagedata r:id="rId5" o:title=""/>
          </v:shape>
          <o:OLEObject Type="Embed" ProgID="Equation.3" ShapeID="_x0000_i1025" DrawAspect="Content" ObjectID="_1673258651" r:id="rId6"/>
        </w:object>
      </w:r>
    </w:p>
    <w:p w14:paraId="2D01750F" w14:textId="0FC889B9" w:rsidR="00D904FE" w:rsidRPr="00D904FE" w:rsidRDefault="00D904FE" w:rsidP="00D904FE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  <w:color w:val="000000"/>
        </w:rPr>
        <w:t>Suppose</w:t>
      </w:r>
    </w:p>
    <w:p w14:paraId="5DB989A1" w14:textId="0A0B980D" w:rsidR="00D904FE" w:rsidRPr="00D904FE" w:rsidRDefault="00D904FE" w:rsidP="00D904FE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>Check that A</w:t>
      </w:r>
      <w:r w:rsidRPr="00D904FE">
        <w:rPr>
          <w:rFonts w:ascii="Times New Roman" w:hAnsi="Times New Roman" w:cs="Times New Roman"/>
          <w:color w:val="000000"/>
          <w:vertAlign w:val="superscript"/>
        </w:rPr>
        <w:t>3</w:t>
      </w:r>
      <w:r w:rsidRPr="00D904FE">
        <w:rPr>
          <w:rFonts w:ascii="Times New Roman" w:hAnsi="Times New Roman" w:cs="Times New Roman"/>
          <w:color w:val="000000"/>
        </w:rPr>
        <w:t xml:space="preserve"> = 0 where 0 is a 3* 3 matrix with every entry equal to 0. </w:t>
      </w:r>
    </w:p>
    <w:p w14:paraId="3CFA053D" w14:textId="358D6A1E" w:rsidR="00D904FE" w:rsidRPr="00D904FE" w:rsidRDefault="00D904FE" w:rsidP="00D904FE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 xml:space="preserve">Replace the third column of A by the sum of the second and third columns. </w:t>
      </w:r>
    </w:p>
    <w:p w14:paraId="67020191" w14:textId="60172EA4" w:rsidR="00D904FE" w:rsidRPr="00D904FE" w:rsidRDefault="00D904FE" w:rsidP="00D904FE">
      <w:pPr>
        <w:widowControl w:val="0"/>
        <w:overflowPunct w:val="0"/>
        <w:autoSpaceDE w:val="0"/>
        <w:autoSpaceDN w:val="0"/>
        <w:adjustRightInd w:val="0"/>
        <w:spacing w:line="240" w:lineRule="auto"/>
        <w:ind w:left="400" w:firstLine="32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                        </w:t>
      </w:r>
      <w:r w:rsidRPr="00D904FE">
        <w:rPr>
          <w:rFonts w:ascii="Times New Roman" w:hAnsi="Times New Roman" w:cs="Times New Roman"/>
          <w:color w:val="000000"/>
        </w:rPr>
        <w:t>A</w:t>
      </w:r>
      <w:proofErr w:type="gramStart"/>
      <w:r w:rsidRPr="00D904FE">
        <w:rPr>
          <w:rFonts w:ascii="Times New Roman" w:hAnsi="Times New Roman" w:cs="Times New Roman"/>
          <w:color w:val="000000"/>
        </w:rPr>
        <w:t>=(</w:t>
      </w:r>
      <w:proofErr w:type="gramEnd"/>
      <w:r w:rsidRPr="00D904FE">
        <w:rPr>
          <w:rFonts w:ascii="Times New Roman" w:hAnsi="Times New Roman" w:cs="Times New Roman"/>
          <w:color w:val="000000"/>
        </w:rPr>
        <w:t>1,1,3,5,2,6,-2,-1-3)</w:t>
      </w:r>
    </w:p>
    <w:p w14:paraId="53030140" w14:textId="77777777" w:rsidR="00D904FE" w:rsidRPr="00D904FE" w:rsidRDefault="00D904FE" w:rsidP="00D904FE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 xml:space="preserve">Create the following matrix B with 15 rows: </w:t>
      </w:r>
    </w:p>
    <w:p w14:paraId="3553CB78" w14:textId="77777777" w:rsidR="00D904FE" w:rsidRPr="00D904FE" w:rsidRDefault="00D904FE" w:rsidP="008C1BF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00" w:firstLine="320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>B</w:t>
      </w:r>
      <w:proofErr w:type="gramStart"/>
      <w:r w:rsidRPr="00D904FE">
        <w:rPr>
          <w:rFonts w:ascii="Times New Roman" w:hAnsi="Times New Roman" w:cs="Times New Roman"/>
          <w:color w:val="000000"/>
        </w:rPr>
        <w:t>=(</w:t>
      </w:r>
      <w:proofErr w:type="gramEnd"/>
      <w:r w:rsidRPr="00D904FE">
        <w:rPr>
          <w:rFonts w:ascii="Times New Roman" w:hAnsi="Times New Roman" w:cs="Times New Roman"/>
          <w:color w:val="000000"/>
        </w:rPr>
        <w:t>10,-10,10,10,-10,10………….)</w:t>
      </w:r>
    </w:p>
    <w:p w14:paraId="3650DDC3" w14:textId="7465419C" w:rsidR="00D904FE" w:rsidRPr="00D904FE" w:rsidRDefault="00D904FE" w:rsidP="00D904FE">
      <w:pPr>
        <w:widowControl w:val="0"/>
        <w:autoSpaceDE w:val="0"/>
        <w:autoSpaceDN w:val="0"/>
        <w:adjustRightInd w:val="0"/>
        <w:spacing w:line="240" w:lineRule="auto"/>
        <w:ind w:left="400" w:firstLine="320"/>
        <w:jc w:val="both"/>
        <w:rPr>
          <w:rFonts w:ascii="Times New Roman" w:hAnsi="Times New Roman" w:cs="Times New Roman"/>
        </w:rPr>
      </w:pPr>
      <w:r w:rsidRPr="00D904FE">
        <w:rPr>
          <w:rFonts w:ascii="Times New Roman" w:hAnsi="Times New Roman" w:cs="Times New Roman"/>
          <w:color w:val="000000"/>
        </w:rPr>
        <w:t>Calculate the 3 *3 matrix B</w:t>
      </w:r>
      <w:r w:rsidRPr="00D904FE">
        <w:rPr>
          <w:rFonts w:ascii="Times New Roman" w:hAnsi="Times New Roman" w:cs="Times New Roman"/>
          <w:color w:val="000000"/>
          <w:vertAlign w:val="superscript"/>
        </w:rPr>
        <w:t>T</w:t>
      </w:r>
      <w:r w:rsidRPr="00D904FE">
        <w:rPr>
          <w:rFonts w:ascii="Times New Roman" w:hAnsi="Times New Roman" w:cs="Times New Roman"/>
          <w:color w:val="000000"/>
        </w:rPr>
        <w:t xml:space="preserve">B. (Look at the help for </w:t>
      </w:r>
      <w:proofErr w:type="spellStart"/>
      <w:r w:rsidRPr="00D904FE">
        <w:rPr>
          <w:rFonts w:ascii="Times New Roman" w:hAnsi="Times New Roman" w:cs="Times New Roman"/>
          <w:color w:val="000000"/>
        </w:rPr>
        <w:t>crossprod</w:t>
      </w:r>
      <w:proofErr w:type="spellEnd"/>
      <w:r w:rsidRPr="00D904FE">
        <w:rPr>
          <w:rFonts w:ascii="Times New Roman" w:hAnsi="Times New Roman" w:cs="Times New Roman"/>
          <w:color w:val="000000"/>
        </w:rPr>
        <w:t>.)</w:t>
      </w:r>
    </w:p>
    <w:p w14:paraId="575842F4" w14:textId="77777777" w:rsidR="00D904FE" w:rsidRPr="00D904FE" w:rsidRDefault="00D904FE" w:rsidP="00D904FE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 xml:space="preserve">Create a 6*6 matrix </w:t>
      </w:r>
      <w:proofErr w:type="spellStart"/>
      <w:r w:rsidRPr="00D904FE">
        <w:rPr>
          <w:rFonts w:ascii="Times New Roman" w:hAnsi="Times New Roman" w:cs="Times New Roman"/>
          <w:color w:val="000000"/>
        </w:rPr>
        <w:t>matE</w:t>
      </w:r>
      <w:proofErr w:type="spellEnd"/>
      <w:r w:rsidRPr="00D904FE">
        <w:rPr>
          <w:rFonts w:ascii="Times New Roman" w:hAnsi="Times New Roman" w:cs="Times New Roman"/>
          <w:color w:val="000000"/>
        </w:rPr>
        <w:t xml:space="preserve"> with every entry equal to 0. Check what the functions row and col return when applied to </w:t>
      </w:r>
      <w:proofErr w:type="spellStart"/>
      <w:r w:rsidRPr="00D904FE">
        <w:rPr>
          <w:rFonts w:ascii="Times New Roman" w:hAnsi="Times New Roman" w:cs="Times New Roman"/>
          <w:color w:val="000000"/>
        </w:rPr>
        <w:t>matE</w:t>
      </w:r>
      <w:proofErr w:type="spellEnd"/>
      <w:r w:rsidRPr="00D904FE">
        <w:rPr>
          <w:rFonts w:ascii="Times New Roman" w:hAnsi="Times New Roman" w:cs="Times New Roman"/>
          <w:color w:val="000000"/>
        </w:rPr>
        <w:t xml:space="preserve">. Hence create the 6*6 matrix: </w:t>
      </w:r>
    </w:p>
    <w:p w14:paraId="700D5E8F" w14:textId="77777777" w:rsidR="00D904FE" w:rsidRPr="00D904FE" w:rsidRDefault="00D904FE" w:rsidP="00D904FE">
      <w:pPr>
        <w:widowControl w:val="0"/>
        <w:overflowPunct w:val="0"/>
        <w:autoSpaceDE w:val="0"/>
        <w:autoSpaceDN w:val="0"/>
        <w:adjustRightInd w:val="0"/>
        <w:spacing w:line="240" w:lineRule="auto"/>
        <w:ind w:left="1120" w:firstLine="320"/>
        <w:jc w:val="both"/>
        <w:rPr>
          <w:rFonts w:ascii="Times New Roman" w:hAnsi="Times New Roman" w:cs="Times New Roman"/>
          <w:color w:val="000000"/>
        </w:rPr>
      </w:pPr>
      <w:r w:rsidRPr="00D904FE">
        <w:rPr>
          <w:rFonts w:ascii="Times New Roman" w:hAnsi="Times New Roman" w:cs="Times New Roman"/>
          <w:color w:val="000000"/>
        </w:rPr>
        <w:t>(0,1,0,0,0,0,1,0,1,0,0,0,0,1,0,1,0,0,0,0,1,0,1,0,0,0,0,0,1,0)</w:t>
      </w:r>
    </w:p>
    <w:p w14:paraId="137DBD7F" w14:textId="4749648A" w:rsidR="00D904FE" w:rsidRPr="00D904FE" w:rsidRDefault="00D904FE" w:rsidP="00D904FE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904FE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List, Arrays &amp; Data Frames</w:t>
      </w:r>
    </w:p>
    <w:p w14:paraId="74FE2EAE" w14:textId="52ECD0F1" w:rsidR="00D904FE" w:rsidRPr="00D904FE" w:rsidRDefault="00D904FE" w:rsidP="00D904FE">
      <w:pPr>
        <w:pStyle w:val="NoSpacing"/>
        <w:numPr>
          <w:ilvl w:val="0"/>
          <w:numId w:val="5"/>
        </w:numPr>
        <w:jc w:val="both"/>
        <w:rPr>
          <w:rFonts w:ascii="Times New Roman" w:hAnsi="Times New Roman" w:cs="Times New Roman"/>
          <w:lang w:eastAsia="en-IN"/>
        </w:rPr>
      </w:pPr>
      <w:r w:rsidRPr="00D904FE">
        <w:rPr>
          <w:rFonts w:ascii="Times New Roman" w:hAnsi="Times New Roman" w:cs="Times New Roman"/>
          <w:lang w:eastAsia="en-IN"/>
        </w:rPr>
        <w:t xml:space="preserve">Create a list containing strings, numbers, vectors and a </w:t>
      </w:r>
      <w:r w:rsidR="00286081" w:rsidRPr="00D904FE">
        <w:rPr>
          <w:rFonts w:ascii="Times New Roman" w:hAnsi="Times New Roman" w:cs="Times New Roman"/>
          <w:lang w:eastAsia="en-IN"/>
        </w:rPr>
        <w:t>logical value</w:t>
      </w:r>
      <w:r w:rsidRPr="00D904FE">
        <w:rPr>
          <w:rFonts w:ascii="Times New Roman" w:hAnsi="Times New Roman" w:cs="Times New Roman"/>
          <w:lang w:eastAsia="en-IN"/>
        </w:rPr>
        <w:t>.</w:t>
      </w:r>
    </w:p>
    <w:p w14:paraId="16F423EF" w14:textId="473D0C65" w:rsidR="00D904FE" w:rsidRPr="00267CD4" w:rsidRDefault="00D904FE" w:rsidP="00267CD4">
      <w:pPr>
        <w:pStyle w:val="NoSpacing"/>
        <w:numPr>
          <w:ilvl w:val="0"/>
          <w:numId w:val="5"/>
        </w:numPr>
        <w:jc w:val="both"/>
        <w:rPr>
          <w:rStyle w:val="pln"/>
          <w:rFonts w:ascii="Times New Roman" w:hAnsi="Times New Roman" w:cs="Times New Roman"/>
        </w:rPr>
      </w:pPr>
      <w:r w:rsidRPr="00D904FE">
        <w:rPr>
          <w:rStyle w:val="com"/>
          <w:rFonts w:ascii="Times New Roman" w:hAnsi="Times New Roman" w:cs="Times New Roman"/>
        </w:rPr>
        <w:t>Create a list containing a vector, a matrix and a list</w:t>
      </w:r>
      <w:r w:rsidR="00267CD4">
        <w:rPr>
          <w:rStyle w:val="com"/>
          <w:rFonts w:ascii="Times New Roman" w:hAnsi="Times New Roman" w:cs="Times New Roman"/>
        </w:rPr>
        <w:t xml:space="preserve"> and g</w:t>
      </w:r>
      <w:r w:rsidRPr="00267CD4">
        <w:rPr>
          <w:rStyle w:val="com"/>
          <w:rFonts w:ascii="Times New Roman" w:hAnsi="Times New Roman" w:cs="Times New Roman"/>
        </w:rPr>
        <w:t>ive names to the elements in the list.</w:t>
      </w:r>
    </w:p>
    <w:p w14:paraId="13AD40A2" w14:textId="77777777" w:rsidR="00D904FE" w:rsidRPr="00D904FE" w:rsidRDefault="00D904FE" w:rsidP="00D904FE">
      <w:pPr>
        <w:pStyle w:val="NoSpacing"/>
        <w:numPr>
          <w:ilvl w:val="0"/>
          <w:numId w:val="5"/>
        </w:numPr>
        <w:jc w:val="both"/>
        <w:rPr>
          <w:rStyle w:val="com"/>
          <w:rFonts w:ascii="Times New Roman" w:hAnsi="Times New Roman" w:cs="Times New Roman"/>
          <w:lang w:eastAsia="en-IN"/>
        </w:rPr>
      </w:pPr>
      <w:r w:rsidRPr="00D904FE">
        <w:rPr>
          <w:rStyle w:val="com"/>
          <w:rFonts w:ascii="Times New Roman" w:hAnsi="Times New Roman" w:cs="Times New Roman"/>
        </w:rPr>
        <w:t>Create two lists.</w:t>
      </w:r>
    </w:p>
    <w:p w14:paraId="789553BA" w14:textId="06C0C8DA" w:rsidR="00D904FE" w:rsidRPr="00D904FE" w:rsidRDefault="003A0F9E" w:rsidP="00D904FE">
      <w:pPr>
        <w:pStyle w:val="NoSpacing"/>
        <w:ind w:firstLine="360"/>
        <w:jc w:val="both"/>
        <w:rPr>
          <w:rStyle w:val="pun"/>
          <w:rFonts w:ascii="Times New Roman" w:hAnsi="Times New Roman" w:cs="Times New Roman"/>
        </w:rPr>
      </w:pPr>
      <w:r>
        <w:rPr>
          <w:rStyle w:val="pln"/>
          <w:rFonts w:ascii="Times New Roman" w:hAnsi="Times New Roman" w:cs="Times New Roman"/>
        </w:rPr>
        <w:t xml:space="preserve">                      </w:t>
      </w:r>
      <w:r w:rsidR="00D904FE" w:rsidRPr="00D904FE">
        <w:rPr>
          <w:rStyle w:val="pln"/>
          <w:rFonts w:ascii="Times New Roman" w:hAnsi="Times New Roman" w:cs="Times New Roman"/>
        </w:rPr>
        <w:t xml:space="preserve">list1 </w:t>
      </w:r>
      <w:r w:rsidR="00D904FE" w:rsidRPr="00D904FE">
        <w:rPr>
          <w:rStyle w:val="pun"/>
          <w:rFonts w:ascii="Times New Roman" w:hAnsi="Times New Roman" w:cs="Times New Roman"/>
        </w:rPr>
        <w:t>&lt;-</w:t>
      </w:r>
      <w:r w:rsidR="00D904FE" w:rsidRPr="00D904FE">
        <w:rPr>
          <w:rStyle w:val="pln"/>
          <w:rFonts w:ascii="Times New Roman" w:hAnsi="Times New Roman" w:cs="Times New Roman"/>
        </w:rPr>
        <w:t xml:space="preserve"> </w:t>
      </w:r>
      <w:proofErr w:type="gramStart"/>
      <w:r w:rsidR="00D904FE" w:rsidRPr="00D904FE">
        <w:rPr>
          <w:rStyle w:val="pln"/>
          <w:rFonts w:ascii="Times New Roman" w:hAnsi="Times New Roman" w:cs="Times New Roman"/>
        </w:rPr>
        <w:t>list</w:t>
      </w:r>
      <w:r w:rsidR="00D904FE" w:rsidRPr="00D904FE">
        <w:rPr>
          <w:rStyle w:val="pun"/>
          <w:rFonts w:ascii="Times New Roman" w:hAnsi="Times New Roman" w:cs="Times New Roman"/>
        </w:rPr>
        <w:t>(</w:t>
      </w:r>
      <w:proofErr w:type="gramEnd"/>
      <w:r w:rsidR="00D904FE" w:rsidRPr="00D904FE">
        <w:rPr>
          <w:rStyle w:val="lit"/>
          <w:rFonts w:ascii="Times New Roman" w:hAnsi="Times New Roman" w:cs="Times New Roman"/>
        </w:rPr>
        <w:t>1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lit"/>
          <w:rFonts w:ascii="Times New Roman" w:hAnsi="Times New Roman" w:cs="Times New Roman"/>
        </w:rPr>
        <w:t>2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lit"/>
          <w:rFonts w:ascii="Times New Roman" w:hAnsi="Times New Roman" w:cs="Times New Roman"/>
        </w:rPr>
        <w:t>3</w:t>
      </w:r>
      <w:r w:rsidR="00D904FE" w:rsidRPr="00D904FE">
        <w:rPr>
          <w:rStyle w:val="pun"/>
          <w:rFonts w:ascii="Times New Roman" w:hAnsi="Times New Roman" w:cs="Times New Roman"/>
        </w:rPr>
        <w:t>)</w:t>
      </w:r>
    </w:p>
    <w:p w14:paraId="13B9EE59" w14:textId="648B4027" w:rsidR="00D904FE" w:rsidRPr="00D904FE" w:rsidRDefault="003A0F9E" w:rsidP="00D904FE">
      <w:pPr>
        <w:pStyle w:val="NoSpacing"/>
        <w:ind w:firstLine="360"/>
        <w:jc w:val="both"/>
        <w:rPr>
          <w:rStyle w:val="pun"/>
          <w:rFonts w:ascii="Times New Roman" w:hAnsi="Times New Roman" w:cs="Times New Roman"/>
        </w:rPr>
      </w:pPr>
      <w:r>
        <w:rPr>
          <w:rStyle w:val="pln"/>
          <w:rFonts w:ascii="Times New Roman" w:hAnsi="Times New Roman" w:cs="Times New Roman"/>
        </w:rPr>
        <w:t xml:space="preserve">                      </w:t>
      </w:r>
      <w:r w:rsidR="00D904FE" w:rsidRPr="00D904FE">
        <w:rPr>
          <w:rStyle w:val="pln"/>
          <w:rFonts w:ascii="Times New Roman" w:hAnsi="Times New Roman" w:cs="Times New Roman"/>
        </w:rPr>
        <w:t xml:space="preserve">list2 </w:t>
      </w:r>
      <w:r w:rsidR="00D904FE" w:rsidRPr="00D904FE">
        <w:rPr>
          <w:rStyle w:val="pun"/>
          <w:rFonts w:ascii="Times New Roman" w:hAnsi="Times New Roman" w:cs="Times New Roman"/>
        </w:rPr>
        <w:t>&lt;-</w:t>
      </w:r>
      <w:r w:rsidR="00D904FE" w:rsidRPr="00D904FE">
        <w:rPr>
          <w:rStyle w:val="pln"/>
          <w:rFonts w:ascii="Times New Roman" w:hAnsi="Times New Roman" w:cs="Times New Roman"/>
        </w:rPr>
        <w:t xml:space="preserve"> list</w:t>
      </w:r>
      <w:r w:rsidR="00D904FE" w:rsidRPr="00D904FE">
        <w:rPr>
          <w:rStyle w:val="pun"/>
          <w:rFonts w:ascii="Times New Roman" w:hAnsi="Times New Roman" w:cs="Times New Roman"/>
        </w:rPr>
        <w:t>(</w:t>
      </w:r>
      <w:r w:rsidR="00D904FE" w:rsidRPr="00D904FE">
        <w:rPr>
          <w:rStyle w:val="str"/>
          <w:rFonts w:ascii="Times New Roman" w:hAnsi="Times New Roman" w:cs="Times New Roman"/>
        </w:rPr>
        <w:t>"</w:t>
      </w:r>
      <w:proofErr w:type="spellStart"/>
      <w:r w:rsidR="00D904FE" w:rsidRPr="00D904FE">
        <w:rPr>
          <w:rStyle w:val="str"/>
          <w:rFonts w:ascii="Times New Roman" w:hAnsi="Times New Roman" w:cs="Times New Roman"/>
        </w:rPr>
        <w:t>Sun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Mon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Tue</w:t>
      </w:r>
      <w:proofErr w:type="spellEnd"/>
      <w:r w:rsidR="00D904FE" w:rsidRPr="00D904FE">
        <w:rPr>
          <w:rStyle w:val="str"/>
          <w:rFonts w:ascii="Times New Roman" w:hAnsi="Times New Roman" w:cs="Times New Roman"/>
        </w:rPr>
        <w:t>"</w:t>
      </w:r>
      <w:r w:rsidR="00D904FE" w:rsidRPr="00D904FE">
        <w:rPr>
          <w:rStyle w:val="pun"/>
          <w:rFonts w:ascii="Times New Roman" w:hAnsi="Times New Roman" w:cs="Times New Roman"/>
        </w:rPr>
        <w:t>)</w:t>
      </w:r>
    </w:p>
    <w:p w14:paraId="5EF995D6" w14:textId="0C38848B" w:rsidR="00D904FE" w:rsidRPr="00D904FE" w:rsidRDefault="00BF3F9E" w:rsidP="00D904FE">
      <w:pPr>
        <w:pStyle w:val="NoSpacing"/>
        <w:ind w:firstLine="360"/>
        <w:jc w:val="both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hAnsi="Times New Roman" w:cs="Times New Roman"/>
          <w:lang w:eastAsia="en-IN"/>
        </w:rPr>
        <w:t xml:space="preserve">       </w:t>
      </w:r>
      <w:r w:rsidR="00D904FE" w:rsidRPr="00D904FE">
        <w:rPr>
          <w:rFonts w:ascii="Times New Roman" w:hAnsi="Times New Roman" w:cs="Times New Roman"/>
          <w:lang w:eastAsia="en-IN"/>
        </w:rPr>
        <w:t>Merge above two lists</w:t>
      </w:r>
    </w:p>
    <w:p w14:paraId="27F613DA" w14:textId="77777777" w:rsidR="00D904FE" w:rsidRPr="00D904FE" w:rsidRDefault="00D904FE" w:rsidP="00D904FE">
      <w:pPr>
        <w:pStyle w:val="NoSpacing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eastAsia="en-IN"/>
        </w:rPr>
      </w:pPr>
      <w:r w:rsidRPr="00D904FE">
        <w:rPr>
          <w:rFonts w:ascii="Times New Roman" w:hAnsi="Times New Roman" w:cs="Times New Roman"/>
          <w:lang w:eastAsia="en-IN"/>
        </w:rPr>
        <w:t>Create list and write function to convert into vector</w:t>
      </w:r>
    </w:p>
    <w:p w14:paraId="26645542" w14:textId="77777777" w:rsidR="00D904FE" w:rsidRPr="00D904FE" w:rsidRDefault="00D904FE" w:rsidP="00D904FE">
      <w:pPr>
        <w:pStyle w:val="NoSpacing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lang w:eastAsia="en-IN"/>
        </w:rPr>
      </w:pPr>
      <w:r w:rsidRPr="00D904FE">
        <w:rPr>
          <w:rFonts w:ascii="Times New Roman" w:hAnsi="Times New Roman" w:cs="Times New Roman"/>
        </w:rPr>
        <w:t>Create two vectors of different length. Take these vectors as input to the array.</w:t>
      </w:r>
    </w:p>
    <w:p w14:paraId="72278E41" w14:textId="77777777" w:rsidR="00D904FE" w:rsidRPr="00D904FE" w:rsidRDefault="00D904FE" w:rsidP="00D904FE">
      <w:pPr>
        <w:pStyle w:val="NoSpacing"/>
        <w:numPr>
          <w:ilvl w:val="0"/>
          <w:numId w:val="5"/>
        </w:numPr>
        <w:jc w:val="both"/>
        <w:rPr>
          <w:rStyle w:val="com"/>
          <w:rFonts w:ascii="Times New Roman" w:eastAsia="Times New Roman" w:hAnsi="Times New Roman" w:cs="Times New Roman"/>
          <w:lang w:eastAsia="en-IN"/>
        </w:rPr>
      </w:pPr>
      <w:r w:rsidRPr="00D904FE">
        <w:rPr>
          <w:rStyle w:val="com"/>
          <w:rFonts w:ascii="Times New Roman" w:hAnsi="Times New Roman" w:cs="Times New Roman"/>
        </w:rPr>
        <w:t>Create a vector as input.</w:t>
      </w:r>
    </w:p>
    <w:p w14:paraId="5E6B40D1" w14:textId="52A36D07" w:rsidR="00D904FE" w:rsidRPr="00D904FE" w:rsidRDefault="003A0F9E" w:rsidP="003A0F9E">
      <w:pPr>
        <w:pStyle w:val="NoSpacing"/>
        <w:ind w:firstLine="360"/>
        <w:jc w:val="both"/>
        <w:rPr>
          <w:rStyle w:val="com"/>
          <w:rFonts w:ascii="Times New Roman" w:hAnsi="Times New Roman" w:cs="Times New Roman"/>
        </w:rPr>
      </w:pPr>
      <w:r>
        <w:rPr>
          <w:rStyle w:val="pln"/>
          <w:rFonts w:ascii="Times New Roman" w:hAnsi="Times New Roman" w:cs="Times New Roman"/>
        </w:rPr>
        <w:t xml:space="preserve">       </w:t>
      </w:r>
      <w:r w:rsidR="00D904FE" w:rsidRPr="00D904FE">
        <w:rPr>
          <w:rStyle w:val="pln"/>
          <w:rFonts w:ascii="Times New Roman" w:hAnsi="Times New Roman" w:cs="Times New Roman"/>
        </w:rPr>
        <w:t>Data&lt;c</w:t>
      </w:r>
      <w:r w:rsidR="00D904FE" w:rsidRPr="00D904FE">
        <w:rPr>
          <w:rStyle w:val="pun"/>
          <w:rFonts w:ascii="Times New Roman" w:hAnsi="Times New Roman" w:cs="Times New Roman"/>
        </w:rPr>
        <w:t>(</w:t>
      </w:r>
      <w:r w:rsidR="00D904FE" w:rsidRPr="00D904FE">
        <w:rPr>
          <w:rStyle w:val="str"/>
          <w:rFonts w:ascii="Times New Roman" w:hAnsi="Times New Roman" w:cs="Times New Roman"/>
        </w:rPr>
        <w:t>"Ea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We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Ea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North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North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Ea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We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We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We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East"</w:t>
      </w:r>
      <w:r w:rsidR="00D904FE" w:rsidRPr="00D904FE">
        <w:rPr>
          <w:rStyle w:val="pun"/>
          <w:rFonts w:ascii="Times New Roman" w:hAnsi="Times New Roman" w:cs="Times New Roman"/>
        </w:rPr>
        <w:t>,</w:t>
      </w:r>
      <w:r w:rsidR="00D904FE" w:rsidRPr="00D904FE">
        <w:rPr>
          <w:rStyle w:val="str"/>
          <w:rFonts w:ascii="Times New Roman" w:hAnsi="Times New Roman" w:cs="Times New Roman"/>
        </w:rPr>
        <w:t>"North"</w:t>
      </w:r>
      <w:r w:rsidR="00D904FE" w:rsidRPr="00D904FE">
        <w:rPr>
          <w:rStyle w:val="pun"/>
          <w:rFonts w:ascii="Times New Roman" w:hAnsi="Times New Roman" w:cs="Times New Roman"/>
        </w:rPr>
        <w:t>)</w:t>
      </w:r>
      <w:r w:rsidR="00D904FE" w:rsidRPr="00D904FE">
        <w:rPr>
          <w:rStyle w:val="pun"/>
          <w:rFonts w:ascii="Times New Roman" w:hAnsi="Times New Roman" w:cs="Times New Roman"/>
        </w:rPr>
        <w:tab/>
        <w:t>Apply factor function</w:t>
      </w:r>
      <w:r>
        <w:rPr>
          <w:rStyle w:val="pun"/>
          <w:rFonts w:ascii="Times New Roman" w:hAnsi="Times New Roman" w:cs="Times New Roman"/>
        </w:rPr>
        <w:t xml:space="preserve"> and a</w:t>
      </w:r>
      <w:r w:rsidR="00D904FE" w:rsidRPr="00D904FE">
        <w:rPr>
          <w:rStyle w:val="com"/>
          <w:rFonts w:ascii="Times New Roman" w:hAnsi="Times New Roman" w:cs="Times New Roman"/>
        </w:rPr>
        <w:t>pply the factor function with required order of the level.</w:t>
      </w:r>
    </w:p>
    <w:p w14:paraId="2E6221B2" w14:textId="5BCB332E" w:rsidR="00286081" w:rsidRDefault="003A0F9E" w:rsidP="00D904FE">
      <w:pPr>
        <w:pStyle w:val="NoSpacing"/>
        <w:ind w:firstLine="360"/>
        <w:jc w:val="both"/>
        <w:rPr>
          <w:rStyle w:val="com"/>
          <w:rFonts w:ascii="Times New Roman" w:hAnsi="Times New Roman" w:cs="Times New Roman"/>
        </w:rPr>
      </w:pPr>
      <w:r>
        <w:rPr>
          <w:rStyle w:val="com"/>
          <w:rFonts w:ascii="Times New Roman" w:hAnsi="Times New Roman" w:cs="Times New Roman"/>
        </w:rPr>
        <w:t>7</w:t>
      </w:r>
      <w:r w:rsidR="00D904FE" w:rsidRPr="00D904FE">
        <w:rPr>
          <w:rStyle w:val="com"/>
          <w:rFonts w:ascii="Times New Roman" w:hAnsi="Times New Roman" w:cs="Times New Roman"/>
        </w:rPr>
        <w:t>.</w:t>
      </w:r>
      <w:r w:rsidR="00D904FE" w:rsidRPr="00D904FE">
        <w:rPr>
          <w:rStyle w:val="com"/>
          <w:rFonts w:ascii="Times New Roman" w:hAnsi="Times New Roman" w:cs="Times New Roman"/>
        </w:rPr>
        <w:tab/>
        <w:t xml:space="preserve">Create a data frame of employee having </w:t>
      </w:r>
      <w:proofErr w:type="spellStart"/>
      <w:proofErr w:type="gramStart"/>
      <w:r w:rsidR="00D904FE" w:rsidRPr="00D904FE">
        <w:rPr>
          <w:rStyle w:val="com"/>
          <w:rFonts w:ascii="Times New Roman" w:hAnsi="Times New Roman" w:cs="Times New Roman"/>
        </w:rPr>
        <w:t>name,id</w:t>
      </w:r>
      <w:proofErr w:type="gramEnd"/>
      <w:r w:rsidR="00D904FE" w:rsidRPr="00D904FE">
        <w:rPr>
          <w:rStyle w:val="com"/>
          <w:rFonts w:ascii="Times New Roman" w:hAnsi="Times New Roman" w:cs="Times New Roman"/>
        </w:rPr>
        <w:t>,salarydepartment.Display</w:t>
      </w:r>
      <w:proofErr w:type="spellEnd"/>
      <w:r w:rsidR="00D904FE" w:rsidRPr="00D904FE">
        <w:rPr>
          <w:rStyle w:val="com"/>
          <w:rFonts w:ascii="Times New Roman" w:hAnsi="Times New Roman" w:cs="Times New Roman"/>
        </w:rPr>
        <w:t xml:space="preserve"> the structure and </w:t>
      </w:r>
    </w:p>
    <w:p w14:paraId="2966273A" w14:textId="77777777" w:rsidR="003A0F9E" w:rsidRDefault="00286081" w:rsidP="003A0F9E">
      <w:pPr>
        <w:pStyle w:val="NoSpacing"/>
        <w:ind w:firstLine="360"/>
        <w:jc w:val="both"/>
        <w:rPr>
          <w:rStyle w:val="com"/>
          <w:rFonts w:ascii="Times New Roman" w:hAnsi="Times New Roman" w:cs="Times New Roman"/>
        </w:rPr>
      </w:pPr>
      <w:r>
        <w:rPr>
          <w:rStyle w:val="com"/>
          <w:rFonts w:ascii="Times New Roman" w:hAnsi="Times New Roman" w:cs="Times New Roman"/>
        </w:rPr>
        <w:t xml:space="preserve">       </w:t>
      </w:r>
      <w:r w:rsidR="00D904FE" w:rsidRPr="00D904FE">
        <w:rPr>
          <w:rStyle w:val="com"/>
          <w:rFonts w:ascii="Times New Roman" w:hAnsi="Times New Roman" w:cs="Times New Roman"/>
        </w:rPr>
        <w:t>summary of Data frame. Extract specified data from data frame</w:t>
      </w:r>
      <w:r w:rsidR="003A0F9E">
        <w:rPr>
          <w:rStyle w:val="com"/>
          <w:rFonts w:ascii="Times New Roman" w:hAnsi="Times New Roman" w:cs="Times New Roman"/>
        </w:rPr>
        <w:t xml:space="preserve"> and a</w:t>
      </w:r>
      <w:r w:rsidR="00D904FE" w:rsidRPr="00D904FE">
        <w:rPr>
          <w:rStyle w:val="com"/>
          <w:rFonts w:ascii="Times New Roman" w:hAnsi="Times New Roman" w:cs="Times New Roman"/>
        </w:rPr>
        <w:t xml:space="preserve">dd Row and </w:t>
      </w:r>
      <w:proofErr w:type="spellStart"/>
      <w:r w:rsidR="00D904FE" w:rsidRPr="00D904FE">
        <w:rPr>
          <w:rStyle w:val="com"/>
          <w:rFonts w:ascii="Times New Roman" w:hAnsi="Times New Roman" w:cs="Times New Roman"/>
        </w:rPr>
        <w:t>coloumbs</w:t>
      </w:r>
      <w:proofErr w:type="spellEnd"/>
      <w:r w:rsidR="00D904FE" w:rsidRPr="00D904FE">
        <w:rPr>
          <w:rStyle w:val="com"/>
          <w:rFonts w:ascii="Times New Roman" w:hAnsi="Times New Roman" w:cs="Times New Roman"/>
        </w:rPr>
        <w:t xml:space="preserve"> in </w:t>
      </w:r>
    </w:p>
    <w:p w14:paraId="65A2EDE1" w14:textId="3028DED6" w:rsidR="00D904FE" w:rsidRPr="003A0F9E" w:rsidRDefault="003A0F9E" w:rsidP="003A0F9E">
      <w:pPr>
        <w:pStyle w:val="NoSpacing"/>
        <w:ind w:firstLine="360"/>
        <w:jc w:val="both"/>
        <w:rPr>
          <w:rFonts w:ascii="Times New Roman" w:hAnsi="Times New Roman" w:cs="Times New Roman"/>
        </w:rPr>
      </w:pPr>
      <w:r>
        <w:rPr>
          <w:rStyle w:val="com"/>
          <w:rFonts w:ascii="Times New Roman" w:hAnsi="Times New Roman" w:cs="Times New Roman"/>
        </w:rPr>
        <w:t xml:space="preserve">       </w:t>
      </w:r>
      <w:r w:rsidR="00D904FE" w:rsidRPr="00D904FE">
        <w:rPr>
          <w:rStyle w:val="com"/>
          <w:rFonts w:ascii="Times New Roman" w:hAnsi="Times New Roman" w:cs="Times New Roman"/>
        </w:rPr>
        <w:t>data frame</w:t>
      </w:r>
      <w:r w:rsidR="00021A74">
        <w:rPr>
          <w:rStyle w:val="com"/>
          <w:rFonts w:ascii="Times New Roman" w:hAnsi="Times New Roman" w:cs="Times New Roman"/>
        </w:rPr>
        <w:t>.</w:t>
      </w:r>
    </w:p>
    <w:p w14:paraId="7619E98A" w14:textId="77777777" w:rsidR="00A835EC" w:rsidRDefault="00A835EC"/>
    <w:sectPr w:rsidR="00A835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7E87"/>
    <w:multiLevelType w:val="hybridMultilevel"/>
    <w:tmpl w:val="0000390C"/>
    <w:lvl w:ilvl="0" w:tplc="00000F3E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0099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FE06C39"/>
    <w:multiLevelType w:val="hybridMultilevel"/>
    <w:tmpl w:val="02828EA6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0356F"/>
    <w:multiLevelType w:val="hybridMultilevel"/>
    <w:tmpl w:val="140ED3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5735C1"/>
    <w:multiLevelType w:val="hybridMultilevel"/>
    <w:tmpl w:val="5FEA288E"/>
    <w:lvl w:ilvl="0" w:tplc="90BE323A">
      <w:start w:val="1"/>
      <w:numFmt w:val="decimal"/>
      <w:lvlText w:val="%1."/>
      <w:lvlJc w:val="left"/>
      <w:pPr>
        <w:ind w:left="720" w:hanging="360"/>
      </w:pPr>
      <w:rPr>
        <w:rFonts w:ascii="CMR10" w:hAnsi="CMR10" w:cs="CMR10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C1433"/>
    <w:multiLevelType w:val="hybridMultilevel"/>
    <w:tmpl w:val="30F8EF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zU0MzM1AlKmpko6SsGpxcWZ+XkgBUa1ACdJsrEsAAAA"/>
  </w:docVars>
  <w:rsids>
    <w:rsidRoot w:val="00D904FE"/>
    <w:rsid w:val="00021A74"/>
    <w:rsid w:val="0005560F"/>
    <w:rsid w:val="0014247D"/>
    <w:rsid w:val="00185AA5"/>
    <w:rsid w:val="00267CD4"/>
    <w:rsid w:val="00286081"/>
    <w:rsid w:val="00356638"/>
    <w:rsid w:val="003946E8"/>
    <w:rsid w:val="003A0F9E"/>
    <w:rsid w:val="00466F84"/>
    <w:rsid w:val="00515A86"/>
    <w:rsid w:val="00537327"/>
    <w:rsid w:val="008A480D"/>
    <w:rsid w:val="008C1BFC"/>
    <w:rsid w:val="00A07EE6"/>
    <w:rsid w:val="00A835EC"/>
    <w:rsid w:val="00B23908"/>
    <w:rsid w:val="00B56357"/>
    <w:rsid w:val="00BF3F9E"/>
    <w:rsid w:val="00CB321B"/>
    <w:rsid w:val="00CD35F7"/>
    <w:rsid w:val="00D31088"/>
    <w:rsid w:val="00D904FE"/>
    <w:rsid w:val="00E33B25"/>
    <w:rsid w:val="00E64223"/>
    <w:rsid w:val="00FB76E6"/>
    <w:rsid w:val="00FD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60ED1"/>
  <w15:chartTrackingRefBased/>
  <w15:docId w15:val="{E63468E1-6F31-4AE7-9796-50BF7C082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4F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04FE"/>
    <w:pPr>
      <w:ind w:left="720"/>
      <w:contextualSpacing/>
    </w:pPr>
  </w:style>
  <w:style w:type="character" w:customStyle="1" w:styleId="com">
    <w:name w:val="com"/>
    <w:basedOn w:val="DefaultParagraphFont"/>
    <w:rsid w:val="00D904FE"/>
  </w:style>
  <w:style w:type="character" w:customStyle="1" w:styleId="pln">
    <w:name w:val="pln"/>
    <w:basedOn w:val="DefaultParagraphFont"/>
    <w:rsid w:val="00D904FE"/>
  </w:style>
  <w:style w:type="character" w:customStyle="1" w:styleId="pun">
    <w:name w:val="pun"/>
    <w:basedOn w:val="DefaultParagraphFont"/>
    <w:rsid w:val="00D904FE"/>
  </w:style>
  <w:style w:type="character" w:customStyle="1" w:styleId="lit">
    <w:name w:val="lit"/>
    <w:basedOn w:val="DefaultParagraphFont"/>
    <w:rsid w:val="00D904FE"/>
  </w:style>
  <w:style w:type="character" w:customStyle="1" w:styleId="str">
    <w:name w:val="str"/>
    <w:basedOn w:val="DefaultParagraphFont"/>
    <w:rsid w:val="00D904FE"/>
  </w:style>
  <w:style w:type="paragraph" w:styleId="NoSpacing">
    <w:name w:val="No Spacing"/>
    <w:uiPriority w:val="1"/>
    <w:qFormat/>
    <w:rsid w:val="00D904FE"/>
    <w:pPr>
      <w:spacing w:after="0" w:line="240" w:lineRule="auto"/>
    </w:pPr>
  </w:style>
  <w:style w:type="table" w:styleId="TableGrid">
    <w:name w:val="Table Grid"/>
    <w:basedOn w:val="TableNormal"/>
    <w:uiPriority w:val="39"/>
    <w:rsid w:val="008A4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5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customXml" Target="../customXml/item3.xml"/><Relationship Id="rId5" Type="http://schemas.openxmlformats.org/officeDocument/2006/relationships/image" Target="media/image1.wmf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5D48A568EF03438E3D278B03ECE57D" ma:contentTypeVersion="12" ma:contentTypeDescription="Create a new document." ma:contentTypeScope="" ma:versionID="5ea27799b888aaba0b47aafa2049b0ee">
  <xsd:schema xmlns:xsd="http://www.w3.org/2001/XMLSchema" xmlns:xs="http://www.w3.org/2001/XMLSchema" xmlns:p="http://schemas.microsoft.com/office/2006/metadata/properties" xmlns:ns2="bb1c2782-a4c8-41be-a3cc-58844f05c1c8" xmlns:ns3="5e18c94f-fcbd-4eea-bf90-648cc8d8006d" targetNamespace="http://schemas.microsoft.com/office/2006/metadata/properties" ma:root="true" ma:fieldsID="b8162af4c2deabdc0ac3815fc7965176" ns2:_="" ns3:_="">
    <xsd:import namespace="bb1c2782-a4c8-41be-a3cc-58844f05c1c8"/>
    <xsd:import namespace="5e18c94f-fcbd-4eea-bf90-648cc8d80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c2782-a4c8-41be-a3cc-58844f05c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8c94f-fcbd-4eea-bf90-648cc8d80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73BF29-B40D-44E5-819D-7FF4DDB7591A}"/>
</file>

<file path=customXml/itemProps2.xml><?xml version="1.0" encoding="utf-8"?>
<ds:datastoreItem xmlns:ds="http://schemas.openxmlformats.org/officeDocument/2006/customXml" ds:itemID="{360FCAD4-1A30-46F4-BE0B-94D0885FB1E5}"/>
</file>

<file path=customXml/itemProps3.xml><?xml version="1.0" encoding="utf-8"?>
<ds:datastoreItem xmlns:ds="http://schemas.openxmlformats.org/officeDocument/2006/customXml" ds:itemID="{09305821-1864-4944-865B-7B6352A373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ana MRU</dc:creator>
  <cp:keywords/>
  <dc:description/>
  <cp:lastModifiedBy>Alpana MRU</cp:lastModifiedBy>
  <cp:revision>4</cp:revision>
  <dcterms:created xsi:type="dcterms:W3CDTF">2021-01-23T11:33:00Z</dcterms:created>
  <dcterms:modified xsi:type="dcterms:W3CDTF">2021-01-27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D48A568EF03438E3D278B03ECE57D</vt:lpwstr>
  </property>
</Properties>
</file>